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650B690C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BE0279">
        <w:rPr>
          <w:rFonts w:ascii="Gotham Black" w:hAnsi="Gotham Black"/>
        </w:rPr>
        <w:t>February 6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460"/>
        <w:gridCol w:w="1226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51EB402C" w:rsidR="00E03911" w:rsidRPr="005A2AFD" w:rsidRDefault="002C2FEB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Haney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4D6E01D3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3B6A3550" w14:textId="2FC232F4" w:rsidR="00D84D77" w:rsidRDefault="00D84D77" w:rsidP="00BE0279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Educational Master Plan </w:t>
            </w:r>
          </w:p>
          <w:p w14:paraId="1048DD23" w14:textId="12D61ED9" w:rsidR="00BE0279" w:rsidRDefault="00855791" w:rsidP="00BE0279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ollaborative Brain Trust Presentation</w:t>
            </w:r>
            <w:r w:rsidR="00A26D17">
              <w:rPr>
                <w:rFonts w:ascii="Gotham" w:hAnsi="Gotham"/>
                <w:bCs/>
                <w:sz w:val="20"/>
              </w:rPr>
              <w:t xml:space="preserve"> EMP Process &amp; Timeline</w:t>
            </w:r>
            <w:r>
              <w:rPr>
                <w:rFonts w:ascii="Gotham" w:hAnsi="Gotham"/>
                <w:bCs/>
                <w:sz w:val="20"/>
              </w:rPr>
              <w:t xml:space="preserve"> </w:t>
            </w:r>
          </w:p>
          <w:p w14:paraId="7272731A" w14:textId="77403A12" w:rsidR="00BE0279" w:rsidRDefault="00BE0279" w:rsidP="00BE0279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articipatory Governance Plan</w:t>
            </w:r>
          </w:p>
          <w:p w14:paraId="7600B022" w14:textId="0107F106" w:rsidR="00BE0279" w:rsidRDefault="00BE0279" w:rsidP="00BE0279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Staff Development Committee</w:t>
            </w:r>
          </w:p>
          <w:p w14:paraId="28B62562" w14:textId="2596DEF2" w:rsidR="00BE0279" w:rsidRPr="00BE0279" w:rsidRDefault="00BE0279" w:rsidP="00BE0279">
            <w:pPr>
              <w:pStyle w:val="ListParagraph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Grants Oversight Committee</w:t>
            </w:r>
          </w:p>
          <w:p w14:paraId="0178F603" w14:textId="1502CF6D" w:rsidR="008A1642" w:rsidRPr="00BA5872" w:rsidRDefault="008A1642" w:rsidP="00BA58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5DE6242A" w14:textId="33A6F918" w:rsidR="001E672A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1736332D" w14:textId="01BBE07B" w:rsidR="00DA3B70" w:rsidRPr="006C381A" w:rsidRDefault="00DA3B70" w:rsidP="00E87F7F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CF8B273" w14:textId="2EE0F12F" w:rsidR="00D84D77" w:rsidRDefault="00D84D77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  <w:p w14:paraId="05A81332" w14:textId="48298C50" w:rsidR="00A26D17" w:rsidRDefault="00A26D17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CBT </w:t>
            </w:r>
          </w:p>
          <w:p w14:paraId="481FCBD2" w14:textId="0C72E85B" w:rsidR="009443F9" w:rsidRDefault="009443F9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  <w:p w14:paraId="2F48A308" w14:textId="3770A01B" w:rsidR="00A26D17" w:rsidRDefault="00A26D17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76BB0C8A" w14:textId="24D02EFD" w:rsidR="00A26D17" w:rsidRDefault="00A26D17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24CB038C" w14:textId="77777777" w:rsidR="009443F9" w:rsidRDefault="009443F9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38826C7F" w:rsidR="00DA3B70" w:rsidRPr="00933E47" w:rsidRDefault="00DA3B70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E172527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39B3D64" w14:textId="0AA6E261" w:rsidR="00D84D77" w:rsidRPr="00D84D77" w:rsidRDefault="00D84D77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ILO’s</w:t>
            </w:r>
          </w:p>
          <w:p w14:paraId="118D0373" w14:textId="2DB674ED" w:rsidR="009115FE" w:rsidRPr="007B1073" w:rsidRDefault="009115FE" w:rsidP="00E87F7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CDC92EA" w14:textId="130E14EF" w:rsidR="00453F82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Long </w:t>
            </w:r>
          </w:p>
          <w:p w14:paraId="69CA1BE8" w14:textId="3F474987" w:rsidR="00D84D77" w:rsidRPr="00933E47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5B167D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  <w:bookmarkStart w:id="0" w:name="_GoBack"/>
            <w:bookmarkEnd w:id="0"/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1"/>
  </w:num>
  <w:num w:numId="4">
    <w:abstractNumId w:val="13"/>
  </w:num>
  <w:num w:numId="5">
    <w:abstractNumId w:val="15"/>
  </w:num>
  <w:num w:numId="6">
    <w:abstractNumId w:val="2"/>
  </w:num>
  <w:num w:numId="7">
    <w:abstractNumId w:val="17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19"/>
  </w:num>
  <w:num w:numId="13">
    <w:abstractNumId w:val="23"/>
  </w:num>
  <w:num w:numId="14">
    <w:abstractNumId w:val="14"/>
  </w:num>
  <w:num w:numId="15">
    <w:abstractNumId w:val="12"/>
  </w:num>
  <w:num w:numId="16">
    <w:abstractNumId w:val="18"/>
  </w:num>
  <w:num w:numId="17">
    <w:abstractNumId w:val="7"/>
  </w:num>
  <w:num w:numId="18">
    <w:abstractNumId w:val="22"/>
  </w:num>
  <w:num w:numId="19">
    <w:abstractNumId w:val="4"/>
  </w:num>
  <w:num w:numId="20">
    <w:abstractNumId w:val="5"/>
  </w:num>
  <w:num w:numId="21">
    <w:abstractNumId w:val="24"/>
  </w:num>
  <w:num w:numId="22">
    <w:abstractNumId w:val="3"/>
  </w:num>
  <w:num w:numId="23">
    <w:abstractNumId w:val="25"/>
  </w:num>
  <w:num w:numId="24">
    <w:abstractNumId w:val="6"/>
  </w:num>
  <w:num w:numId="25">
    <w:abstractNumId w:val="20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2FEB"/>
    <w:rsid w:val="002C3FDF"/>
    <w:rsid w:val="002E17C9"/>
    <w:rsid w:val="002F391B"/>
    <w:rsid w:val="002F4033"/>
    <w:rsid w:val="002F64D5"/>
    <w:rsid w:val="00355AA4"/>
    <w:rsid w:val="00355F33"/>
    <w:rsid w:val="00393D5D"/>
    <w:rsid w:val="003B1B15"/>
    <w:rsid w:val="003C10B4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7386F"/>
    <w:rsid w:val="00596106"/>
    <w:rsid w:val="005A2AFD"/>
    <w:rsid w:val="005A5390"/>
    <w:rsid w:val="005C6C44"/>
    <w:rsid w:val="005F3B61"/>
    <w:rsid w:val="005F46EF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443F9"/>
    <w:rsid w:val="00952E1A"/>
    <w:rsid w:val="00960239"/>
    <w:rsid w:val="00967D0D"/>
    <w:rsid w:val="0099652D"/>
    <w:rsid w:val="009A55E1"/>
    <w:rsid w:val="009A5A04"/>
    <w:rsid w:val="009C468F"/>
    <w:rsid w:val="00A26D17"/>
    <w:rsid w:val="00A31DF2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1520"/>
    <w:rsid w:val="00F7583E"/>
    <w:rsid w:val="00F815D3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9265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077D8-EE44-4CF2-9C6F-63284D38C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9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1</cp:revision>
  <cp:lastPrinted>2023-02-06T19:32:00Z</cp:lastPrinted>
  <dcterms:created xsi:type="dcterms:W3CDTF">2023-01-25T16:42:00Z</dcterms:created>
  <dcterms:modified xsi:type="dcterms:W3CDTF">2023-02-07T17:22:00Z</dcterms:modified>
</cp:coreProperties>
</file>